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5C6BB" w14:textId="66A78503" w:rsidR="00CC154E" w:rsidRPr="003D6C8E" w:rsidRDefault="003D6C8E">
      <w:pPr>
        <w:pBdr>
          <w:bottom w:val="single" w:sz="12" w:space="1" w:color="auto"/>
        </w:pBdr>
        <w:rPr>
          <w:b/>
          <w:bCs/>
          <w:sz w:val="28"/>
          <w:szCs w:val="28"/>
        </w:rPr>
      </w:pPr>
      <w:r w:rsidRPr="003D6C8E">
        <w:rPr>
          <w:b/>
          <w:bCs/>
          <w:sz w:val="28"/>
          <w:szCs w:val="28"/>
        </w:rPr>
        <w:t>Machine Learning</w:t>
      </w:r>
    </w:p>
    <w:p w14:paraId="48D401E2" w14:textId="00364D3A" w:rsidR="003D6C8E" w:rsidRDefault="003D6C8E">
      <w:pPr>
        <w:rPr>
          <w:sz w:val="24"/>
          <w:szCs w:val="24"/>
        </w:rPr>
      </w:pPr>
      <w:r>
        <w:rPr>
          <w:sz w:val="24"/>
          <w:szCs w:val="24"/>
        </w:rPr>
        <w:t>Logistic Regression</w:t>
      </w:r>
    </w:p>
    <w:p w14:paraId="506915FE" w14:textId="2DFDF1C4" w:rsidR="003D6C8E" w:rsidRDefault="003D6C8E">
      <w:pPr>
        <w:rPr>
          <w:sz w:val="24"/>
          <w:szCs w:val="24"/>
        </w:rPr>
      </w:pPr>
      <w:r>
        <w:rPr>
          <w:sz w:val="24"/>
          <w:szCs w:val="24"/>
        </w:rPr>
        <w:t>Why??</w:t>
      </w:r>
    </w:p>
    <w:p w14:paraId="1675C3B8" w14:textId="316F48DA" w:rsidR="003D6C8E" w:rsidRDefault="003D6C8E" w:rsidP="003D6C8E">
      <w:pPr>
        <w:rPr>
          <w:sz w:val="24"/>
          <w:szCs w:val="24"/>
        </w:rPr>
      </w:pPr>
      <w:r>
        <w:rPr>
          <w:sz w:val="24"/>
          <w:szCs w:val="24"/>
        </w:rPr>
        <w:t>We need a way to use machine learning in classifying data, so the easiest way is by using a binary classification which is described by logistic regression.</w:t>
      </w:r>
    </w:p>
    <w:p w14:paraId="17DA4C5D" w14:textId="7E0010E3" w:rsidR="003D6C8E" w:rsidRDefault="003D6C8E" w:rsidP="003D6C8E">
      <w:pPr>
        <w:rPr>
          <w:sz w:val="24"/>
          <w:szCs w:val="24"/>
        </w:rPr>
      </w:pPr>
      <w:r>
        <w:rPr>
          <w:sz w:val="24"/>
          <w:szCs w:val="24"/>
        </w:rPr>
        <w:t>Which function do we use in logistic regression?</w:t>
      </w:r>
    </w:p>
    <w:p w14:paraId="00F5F81E" w14:textId="0E96FCEE" w:rsidR="003D6C8E" w:rsidRDefault="003D6C8E" w:rsidP="003D6C8E">
      <w:pPr>
        <w:rPr>
          <w:sz w:val="24"/>
          <w:szCs w:val="24"/>
        </w:rPr>
      </w:pPr>
      <w:r>
        <w:rPr>
          <w:sz w:val="24"/>
          <w:szCs w:val="24"/>
        </w:rPr>
        <w:t>We use sigmoid function, but why not linear as the previous one?</w:t>
      </w:r>
    </w:p>
    <w:p w14:paraId="67C82834" w14:textId="15CF4A76" w:rsidR="003D6C8E" w:rsidRDefault="003D6C8E" w:rsidP="003D6C8E">
      <w:pPr>
        <w:rPr>
          <w:sz w:val="24"/>
          <w:szCs w:val="24"/>
        </w:rPr>
      </w:pPr>
      <w:r>
        <w:rPr>
          <w:sz w:val="24"/>
          <w:szCs w:val="24"/>
        </w:rPr>
        <w:t>Ok, when we use linear regression line in a classification type it might be okay, but it has a chance to be one of the worst decisions you might choose.</w:t>
      </w:r>
    </w:p>
    <w:p w14:paraId="39F99C97" w14:textId="594F56A9" w:rsidR="003D6C8E" w:rsidRDefault="003D6C8E" w:rsidP="003D6C8E">
      <w:pPr>
        <w:rPr>
          <w:sz w:val="24"/>
          <w:szCs w:val="24"/>
        </w:rPr>
      </w:pPr>
      <w:r w:rsidRPr="003D6C8E">
        <w:rPr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85D1CAE" wp14:editId="004AB8E0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3276600" cy="1423670"/>
            <wp:effectExtent l="0" t="0" r="0" b="5080"/>
            <wp:wrapSquare wrapText="bothSides"/>
            <wp:docPr id="1139646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646637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29" r="18280" b="22535"/>
                    <a:stretch/>
                  </pic:blipFill>
                  <pic:spPr bwMode="auto">
                    <a:xfrm>
                      <a:off x="0" y="0"/>
                      <a:ext cx="3282632" cy="14264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</w:rPr>
        <w:t>it’s okay for th</w:t>
      </w:r>
      <w:r w:rsidR="0009509D">
        <w:rPr>
          <w:sz w:val="24"/>
          <w:szCs w:val="24"/>
        </w:rPr>
        <w:t>is data-set</w:t>
      </w:r>
    </w:p>
    <w:p w14:paraId="314320C9" w14:textId="4AF5E1AE" w:rsidR="0009509D" w:rsidRDefault="0009509D" w:rsidP="003D6C8E">
      <w:pPr>
        <w:rPr>
          <w:sz w:val="24"/>
          <w:szCs w:val="24"/>
        </w:rPr>
      </w:pPr>
      <w:r>
        <w:rPr>
          <w:sz w:val="24"/>
          <w:szCs w:val="24"/>
        </w:rPr>
        <w:t>but if we had unfair distribution of the data-set the model would be misleading like the following example</w:t>
      </w:r>
    </w:p>
    <w:p w14:paraId="002C209F" w14:textId="41F9EC5C" w:rsidR="003D6C8E" w:rsidRDefault="003D6C8E" w:rsidP="003D6C8E">
      <w:pPr>
        <w:rPr>
          <w:sz w:val="24"/>
          <w:szCs w:val="24"/>
        </w:rPr>
      </w:pPr>
    </w:p>
    <w:p w14:paraId="5C31BA72" w14:textId="564E5A7F" w:rsidR="003D6C8E" w:rsidRDefault="0009509D" w:rsidP="003D6C8E">
      <w:pPr>
        <w:rPr>
          <w:sz w:val="24"/>
          <w:szCs w:val="24"/>
        </w:rPr>
      </w:pPr>
      <w:r w:rsidRPr="0009509D">
        <w:rPr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305EF72" wp14:editId="7687C86F">
            <wp:simplePos x="0" y="0"/>
            <wp:positionH relativeFrom="margin">
              <wp:posOffset>1911350</wp:posOffset>
            </wp:positionH>
            <wp:positionV relativeFrom="paragraph">
              <wp:posOffset>229235</wp:posOffset>
            </wp:positionV>
            <wp:extent cx="4425950" cy="1753870"/>
            <wp:effectExtent l="0" t="0" r="0" b="0"/>
            <wp:wrapSquare wrapText="bothSides"/>
            <wp:docPr id="1675808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80898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4" r="1710"/>
                    <a:stretch/>
                  </pic:blipFill>
                  <pic:spPr bwMode="auto">
                    <a:xfrm>
                      <a:off x="0" y="0"/>
                      <a:ext cx="4425950" cy="1753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3FD360" w14:textId="50679A82" w:rsidR="0009509D" w:rsidRPr="0009509D" w:rsidRDefault="0009509D" w:rsidP="0009509D">
      <w:pPr>
        <w:rPr>
          <w:sz w:val="24"/>
          <w:szCs w:val="24"/>
        </w:rPr>
      </w:pPr>
    </w:p>
    <w:p w14:paraId="588FFED6" w14:textId="77777777" w:rsidR="0009509D" w:rsidRPr="0009509D" w:rsidRDefault="0009509D" w:rsidP="0009509D">
      <w:pPr>
        <w:rPr>
          <w:sz w:val="24"/>
          <w:szCs w:val="24"/>
        </w:rPr>
      </w:pPr>
    </w:p>
    <w:p w14:paraId="7E2D3B55" w14:textId="04842443" w:rsidR="0009509D" w:rsidRPr="0009509D" w:rsidRDefault="0009509D" w:rsidP="0009509D">
      <w:pPr>
        <w:rPr>
          <w:sz w:val="24"/>
          <w:szCs w:val="24"/>
        </w:rPr>
      </w:pPr>
    </w:p>
    <w:p w14:paraId="40FCEE34" w14:textId="3E64B531" w:rsidR="0009509D" w:rsidRPr="0009509D" w:rsidRDefault="0009509D" w:rsidP="0009509D">
      <w:pPr>
        <w:rPr>
          <w:sz w:val="24"/>
          <w:szCs w:val="24"/>
        </w:rPr>
      </w:pPr>
    </w:p>
    <w:p w14:paraId="55927203" w14:textId="7A5C6D9B" w:rsidR="0009509D" w:rsidRDefault="0009509D" w:rsidP="0009509D">
      <w:pPr>
        <w:rPr>
          <w:sz w:val="24"/>
          <w:szCs w:val="24"/>
        </w:rPr>
      </w:pPr>
    </w:p>
    <w:p w14:paraId="44477C13" w14:textId="5C4F4525" w:rsidR="0009509D" w:rsidRDefault="0009509D" w:rsidP="0009509D">
      <w:pPr>
        <w:jc w:val="right"/>
        <w:rPr>
          <w:sz w:val="24"/>
          <w:szCs w:val="24"/>
        </w:rPr>
      </w:pPr>
    </w:p>
    <w:p w14:paraId="79E13B9A" w14:textId="77777777" w:rsidR="00815DE4" w:rsidRDefault="00815DE4" w:rsidP="0009509D">
      <w:pPr>
        <w:rPr>
          <w:sz w:val="24"/>
          <w:szCs w:val="24"/>
          <w:lang w:bidi="ar-EG"/>
        </w:rPr>
      </w:pPr>
      <w:r w:rsidRPr="00815DE4">
        <w:rPr>
          <w:sz w:val="24"/>
          <w:szCs w:val="24"/>
          <w:lang w:bidi="ar-EG"/>
        </w:rPr>
        <w:drawing>
          <wp:anchor distT="0" distB="0" distL="114300" distR="114300" simplePos="0" relativeHeight="251660288" behindDoc="0" locked="0" layoutInCell="1" allowOverlap="1" wp14:anchorId="75D8EB73" wp14:editId="397435BB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2491740" cy="2209800"/>
            <wp:effectExtent l="0" t="0" r="3810" b="0"/>
            <wp:wrapSquare wrapText="bothSides"/>
            <wp:docPr id="740356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35679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74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509D">
        <w:rPr>
          <w:sz w:val="24"/>
          <w:szCs w:val="24"/>
          <w:lang w:bidi="ar-EG"/>
        </w:rPr>
        <w:t>So, we need a function</w:t>
      </w:r>
    </w:p>
    <w:p w14:paraId="0FFE0263" w14:textId="1EAE5CB2" w:rsidR="00815DE4" w:rsidRDefault="0009509D" w:rsidP="0009509D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 that isn’t affected by that</w:t>
      </w:r>
      <w:r w:rsidR="00815DE4">
        <w:rPr>
          <w:sz w:val="24"/>
          <w:szCs w:val="24"/>
          <w:lang w:bidi="ar-EG"/>
        </w:rPr>
        <w:t xml:space="preserve"> which is </w:t>
      </w:r>
    </w:p>
    <w:p w14:paraId="3C2A7BF3" w14:textId="2226CC24" w:rsidR="0009509D" w:rsidRDefault="00815DE4" w:rsidP="0009509D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sigmoid function.</w:t>
      </w:r>
    </w:p>
    <w:p w14:paraId="6E4047A3" w14:textId="65522722" w:rsidR="00815DE4" w:rsidRDefault="00815DE4" w:rsidP="0009509D">
      <w:pPr>
        <w:rPr>
          <w:sz w:val="24"/>
          <w:szCs w:val="24"/>
          <w:lang w:bidi="ar-EG"/>
        </w:rPr>
      </w:pPr>
    </w:p>
    <w:p w14:paraId="7FE67F4E" w14:textId="77777777" w:rsidR="00815DE4" w:rsidRDefault="00815DE4" w:rsidP="0009509D">
      <w:pPr>
        <w:rPr>
          <w:sz w:val="24"/>
          <w:szCs w:val="24"/>
          <w:lang w:bidi="ar-EG"/>
        </w:rPr>
      </w:pPr>
    </w:p>
    <w:p w14:paraId="7854ABAA" w14:textId="77777777" w:rsidR="00815DE4" w:rsidRDefault="00815DE4" w:rsidP="0009509D">
      <w:pPr>
        <w:rPr>
          <w:sz w:val="24"/>
          <w:szCs w:val="24"/>
          <w:lang w:bidi="ar-EG"/>
        </w:rPr>
      </w:pPr>
    </w:p>
    <w:p w14:paraId="3E0C1C03" w14:textId="77777777" w:rsidR="00815DE4" w:rsidRDefault="00815DE4" w:rsidP="0009509D">
      <w:pPr>
        <w:rPr>
          <w:sz w:val="24"/>
          <w:szCs w:val="24"/>
          <w:lang w:bidi="ar-EG"/>
        </w:rPr>
      </w:pPr>
    </w:p>
    <w:p w14:paraId="4DDD6924" w14:textId="6606ECCC" w:rsidR="00815DE4" w:rsidRDefault="00815DE4" w:rsidP="0009509D">
      <w:pPr>
        <w:rPr>
          <w:sz w:val="24"/>
          <w:szCs w:val="24"/>
          <w:lang w:bidi="ar-EG"/>
        </w:rPr>
      </w:pPr>
      <w:r w:rsidRPr="00815DE4">
        <w:rPr>
          <w:sz w:val="24"/>
          <w:szCs w:val="24"/>
          <w:lang w:bidi="ar-EG"/>
        </w:rPr>
        <w:lastRenderedPageBreak/>
        <w:drawing>
          <wp:anchor distT="0" distB="0" distL="114300" distR="114300" simplePos="0" relativeHeight="251661312" behindDoc="0" locked="0" layoutInCell="1" allowOverlap="1" wp14:anchorId="1ACC0A51" wp14:editId="3C930CF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746120" cy="1714500"/>
            <wp:effectExtent l="0" t="0" r="6985" b="0"/>
            <wp:wrapSquare wrapText="bothSides"/>
            <wp:docPr id="14991598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159896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12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E39684" w14:textId="3D765B2B" w:rsidR="0009509D" w:rsidRDefault="0009509D" w:rsidP="0009509D">
      <w:pPr>
        <w:rPr>
          <w:sz w:val="24"/>
          <w:szCs w:val="24"/>
          <w:lang w:bidi="ar-EG"/>
        </w:rPr>
      </w:pPr>
    </w:p>
    <w:p w14:paraId="3397A84B" w14:textId="52329068" w:rsidR="0092381C" w:rsidRPr="0092381C" w:rsidRDefault="0092381C" w:rsidP="0092381C">
      <w:pPr>
        <w:rPr>
          <w:sz w:val="24"/>
          <w:szCs w:val="24"/>
          <w:rtl/>
          <w:lang w:bidi="ar-EG"/>
        </w:rPr>
      </w:pPr>
    </w:p>
    <w:p w14:paraId="546FC207" w14:textId="77777777" w:rsidR="0092381C" w:rsidRPr="0092381C" w:rsidRDefault="0092381C" w:rsidP="0092381C">
      <w:pPr>
        <w:rPr>
          <w:sz w:val="24"/>
          <w:szCs w:val="24"/>
          <w:rtl/>
          <w:lang w:bidi="ar-EG"/>
        </w:rPr>
      </w:pPr>
    </w:p>
    <w:p w14:paraId="0F5032B8" w14:textId="504783E3" w:rsidR="0092381C" w:rsidRDefault="0092381C" w:rsidP="0092381C">
      <w:pPr>
        <w:rPr>
          <w:sz w:val="24"/>
          <w:szCs w:val="24"/>
          <w:rtl/>
          <w:lang w:bidi="ar-EG"/>
        </w:rPr>
      </w:pPr>
    </w:p>
    <w:p w14:paraId="7DD17682" w14:textId="410D2E26" w:rsidR="0092381C" w:rsidRDefault="0092381C" w:rsidP="0092381C">
      <w:pPr>
        <w:tabs>
          <w:tab w:val="left" w:pos="1620"/>
        </w:tabs>
        <w:rPr>
          <w:sz w:val="24"/>
          <w:szCs w:val="24"/>
          <w:rtl/>
          <w:lang w:bidi="ar-EG"/>
        </w:rPr>
      </w:pPr>
      <w:r>
        <w:rPr>
          <w:sz w:val="24"/>
          <w:szCs w:val="24"/>
          <w:lang w:bidi="ar-EG"/>
        </w:rPr>
        <w:tab/>
      </w:r>
    </w:p>
    <w:p w14:paraId="214395CC" w14:textId="77777777" w:rsidR="0092381C" w:rsidRDefault="0092381C" w:rsidP="0092381C">
      <w:pPr>
        <w:tabs>
          <w:tab w:val="left" w:pos="1620"/>
        </w:tabs>
        <w:rPr>
          <w:sz w:val="24"/>
          <w:szCs w:val="24"/>
          <w:lang w:bidi="ar-EG"/>
        </w:rPr>
      </w:pPr>
    </w:p>
    <w:p w14:paraId="6382294A" w14:textId="7194B1EF" w:rsidR="0092381C" w:rsidRDefault="0092381C" w:rsidP="0092381C">
      <w:pPr>
        <w:tabs>
          <w:tab w:val="left" w:pos="162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___</w:t>
      </w:r>
    </w:p>
    <w:p w14:paraId="231601E4" w14:textId="473D6B94" w:rsidR="0092381C" w:rsidRDefault="0092381C" w:rsidP="0092381C">
      <w:pPr>
        <w:tabs>
          <w:tab w:val="left" w:pos="1620"/>
        </w:tabs>
        <w:rPr>
          <w:sz w:val="24"/>
          <w:szCs w:val="24"/>
          <w:rtl/>
          <w:lang w:bidi="ar-EG"/>
        </w:rPr>
      </w:pPr>
      <w:r>
        <w:rPr>
          <w:sz w:val="24"/>
          <w:szCs w:val="24"/>
          <w:lang w:bidi="ar-EG"/>
        </w:rPr>
        <w:t>Decision boundary</w:t>
      </w:r>
    </w:p>
    <w:p w14:paraId="35723A10" w14:textId="7F5BF86E" w:rsidR="0092381C" w:rsidRDefault="0092381C" w:rsidP="0092381C">
      <w:pPr>
        <w:tabs>
          <w:tab w:val="left" w:pos="1620"/>
        </w:tabs>
        <w:rPr>
          <w:rFonts w:hint="cs"/>
          <w:sz w:val="24"/>
          <w:szCs w:val="24"/>
          <w:lang w:bidi="ar-EG"/>
        </w:rPr>
      </w:pPr>
      <w:r w:rsidRPr="0092381C">
        <w:rPr>
          <w:sz w:val="24"/>
          <w:szCs w:val="24"/>
          <w:lang w:bidi="ar-EG"/>
        </w:rPr>
        <w:drawing>
          <wp:anchor distT="0" distB="0" distL="114300" distR="114300" simplePos="0" relativeHeight="251664384" behindDoc="0" locked="0" layoutInCell="1" allowOverlap="1" wp14:anchorId="3B0187CF" wp14:editId="447BAA0A">
            <wp:simplePos x="0" y="0"/>
            <wp:positionH relativeFrom="margin">
              <wp:align>left</wp:align>
            </wp:positionH>
            <wp:positionV relativeFrom="paragraph">
              <wp:posOffset>2176780</wp:posOffset>
            </wp:positionV>
            <wp:extent cx="4438650" cy="514350"/>
            <wp:effectExtent l="0" t="0" r="0" b="0"/>
            <wp:wrapSquare wrapText="bothSides"/>
            <wp:docPr id="2147265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265308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  <w:lang w:bidi="ar-EG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0EFAF7EC" wp14:editId="42A701BE">
                <wp:simplePos x="0" y="0"/>
                <wp:positionH relativeFrom="column">
                  <wp:posOffset>2185550</wp:posOffset>
                </wp:positionH>
                <wp:positionV relativeFrom="paragraph">
                  <wp:posOffset>1769990</wp:posOffset>
                </wp:positionV>
                <wp:extent cx="1993680" cy="554760"/>
                <wp:effectExtent l="57150" t="38100" r="45085" b="55245"/>
                <wp:wrapNone/>
                <wp:docPr id="1780736673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993680" cy="55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2B1E5C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171.4pt;margin-top:138.65pt;width:158.4pt;height:45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">
                <v:imagedata r:id="rId12" o:title=""/>
              </v:shape>
            </w:pict>
          </mc:Fallback>
        </mc:AlternateContent>
      </w:r>
      <w:r w:rsidRPr="0092381C">
        <w:rPr>
          <w:sz w:val="24"/>
          <w:szCs w:val="24"/>
          <w:lang w:bidi="ar-EG"/>
        </w:rPr>
        <w:drawing>
          <wp:anchor distT="0" distB="0" distL="114300" distR="114300" simplePos="0" relativeHeight="251662336" behindDoc="0" locked="0" layoutInCell="1" allowOverlap="1" wp14:anchorId="64295DE4" wp14:editId="52427331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4216400" cy="2178050"/>
            <wp:effectExtent l="0" t="0" r="0" b="0"/>
            <wp:wrapSquare wrapText="bothSides"/>
            <wp:docPr id="1251009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009373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98" b="1435"/>
                    <a:stretch/>
                  </pic:blipFill>
                  <pic:spPr bwMode="auto">
                    <a:xfrm>
                      <a:off x="0" y="0"/>
                      <a:ext cx="4216400" cy="2178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0342CC8" w14:textId="6533B7B4" w:rsidR="0092381C" w:rsidRPr="0092381C" w:rsidRDefault="0092381C" w:rsidP="0092381C">
      <w:pPr>
        <w:rPr>
          <w:rFonts w:hint="cs"/>
          <w:sz w:val="24"/>
          <w:szCs w:val="24"/>
          <w:lang w:bidi="ar-EG"/>
        </w:rPr>
      </w:pPr>
    </w:p>
    <w:p w14:paraId="5FE08548" w14:textId="57A56EEE" w:rsidR="0092381C" w:rsidRPr="0092381C" w:rsidRDefault="0092381C" w:rsidP="0092381C">
      <w:pPr>
        <w:rPr>
          <w:rFonts w:hint="cs"/>
          <w:sz w:val="24"/>
          <w:szCs w:val="24"/>
          <w:lang w:bidi="ar-EG"/>
        </w:rPr>
      </w:pPr>
    </w:p>
    <w:p w14:paraId="3E235661" w14:textId="443A7FF9" w:rsidR="0092381C" w:rsidRPr="0092381C" w:rsidRDefault="0092381C" w:rsidP="0092381C">
      <w:pPr>
        <w:rPr>
          <w:rFonts w:hint="cs"/>
          <w:sz w:val="24"/>
          <w:szCs w:val="24"/>
          <w:lang w:bidi="ar-EG"/>
        </w:rPr>
      </w:pPr>
    </w:p>
    <w:p w14:paraId="100DE123" w14:textId="77777777" w:rsidR="0092381C" w:rsidRPr="0092381C" w:rsidRDefault="0092381C" w:rsidP="0092381C">
      <w:pPr>
        <w:rPr>
          <w:rFonts w:hint="cs"/>
          <w:sz w:val="24"/>
          <w:szCs w:val="24"/>
          <w:lang w:bidi="ar-EG"/>
        </w:rPr>
      </w:pPr>
    </w:p>
    <w:p w14:paraId="5592E4EF" w14:textId="700AF9C6" w:rsidR="0092381C" w:rsidRPr="0092381C" w:rsidRDefault="0092381C" w:rsidP="0092381C">
      <w:pPr>
        <w:rPr>
          <w:rFonts w:hint="cs"/>
          <w:sz w:val="24"/>
          <w:szCs w:val="24"/>
          <w:lang w:bidi="ar-EG"/>
        </w:rPr>
      </w:pPr>
    </w:p>
    <w:p w14:paraId="763CF475" w14:textId="03703BF2" w:rsidR="0092381C" w:rsidRPr="0092381C" w:rsidRDefault="0092381C" w:rsidP="0092381C">
      <w:pPr>
        <w:rPr>
          <w:rFonts w:hint="cs"/>
          <w:sz w:val="24"/>
          <w:szCs w:val="24"/>
          <w:lang w:bidi="ar-EG"/>
        </w:rPr>
      </w:pPr>
    </w:p>
    <w:p w14:paraId="5F077228" w14:textId="6D8E2A5A" w:rsidR="0092381C" w:rsidRDefault="0092381C" w:rsidP="0092381C">
      <w:pPr>
        <w:rPr>
          <w:rFonts w:hint="cs"/>
          <w:sz w:val="24"/>
          <w:szCs w:val="24"/>
          <w:lang w:bidi="ar-EG"/>
        </w:rPr>
      </w:pPr>
    </w:p>
    <w:p w14:paraId="673CA5B9" w14:textId="78CA9B2B" w:rsidR="0092381C" w:rsidRDefault="0092381C" w:rsidP="0092381C">
      <w:pPr>
        <w:rPr>
          <w:sz w:val="24"/>
          <w:szCs w:val="24"/>
          <w:lang w:bidi="ar-EG"/>
        </w:rPr>
      </w:pPr>
    </w:p>
    <w:p w14:paraId="737EB34E" w14:textId="1A9618C1" w:rsidR="0092381C" w:rsidRDefault="002B6655" w:rsidP="0092381C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___</w:t>
      </w:r>
    </w:p>
    <w:p w14:paraId="23B6A8F4" w14:textId="5266ED31" w:rsidR="002B6655" w:rsidRDefault="002B6655" w:rsidP="0092381C">
      <w:pPr>
        <w:rPr>
          <w:sz w:val="24"/>
          <w:szCs w:val="24"/>
          <w:lang w:bidi="ar-EG"/>
        </w:rPr>
      </w:pPr>
      <w:r w:rsidRPr="002B6655">
        <w:rPr>
          <w:sz w:val="24"/>
          <w:szCs w:val="24"/>
          <w:lang w:bidi="ar-EG"/>
        </w:rPr>
        <w:drawing>
          <wp:anchor distT="0" distB="0" distL="114300" distR="114300" simplePos="0" relativeHeight="251665408" behindDoc="0" locked="0" layoutInCell="1" allowOverlap="1" wp14:anchorId="500181D1" wp14:editId="6C901D93">
            <wp:simplePos x="0" y="0"/>
            <wp:positionH relativeFrom="page">
              <wp:posOffset>2951480</wp:posOffset>
            </wp:positionH>
            <wp:positionV relativeFrom="paragraph">
              <wp:posOffset>178435</wp:posOffset>
            </wp:positionV>
            <wp:extent cx="4294383" cy="2222500"/>
            <wp:effectExtent l="0" t="0" r="0" b="6350"/>
            <wp:wrapSquare wrapText="bothSides"/>
            <wp:docPr id="19880886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088649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383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  <w:lang w:bidi="ar-EG"/>
        </w:rPr>
        <w:t>Cost function</w:t>
      </w:r>
    </w:p>
    <w:p w14:paraId="42524F77" w14:textId="058B4122" w:rsidR="002B6655" w:rsidRDefault="002B6655" w:rsidP="0092381C">
      <w:pPr>
        <w:rPr>
          <w:sz w:val="24"/>
          <w:szCs w:val="24"/>
          <w:lang w:bidi="ar-EG"/>
        </w:rPr>
      </w:pPr>
      <w:r>
        <w:rPr>
          <w:noProof/>
          <w:sz w:val="24"/>
          <w:szCs w:val="24"/>
          <w:lang w:bidi="ar-EG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30848EDF" wp14:editId="66E95CFC">
                <wp:simplePos x="0" y="0"/>
                <wp:positionH relativeFrom="column">
                  <wp:posOffset>5904865</wp:posOffset>
                </wp:positionH>
                <wp:positionV relativeFrom="paragraph">
                  <wp:posOffset>272415</wp:posOffset>
                </wp:positionV>
                <wp:extent cx="597660" cy="412445"/>
                <wp:effectExtent l="38100" t="38100" r="50165" b="45085"/>
                <wp:wrapNone/>
                <wp:docPr id="889092686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597660" cy="412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3B1C5F" id="Ink 24" o:spid="_x0000_s1026" type="#_x0000_t75" style="position:absolute;margin-left:464.25pt;margin-top:20.75pt;width:48.45pt;height:33.9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">
                <v:imagedata r:id="rId16" o:title=""/>
              </v:shape>
            </w:pict>
          </mc:Fallback>
        </mc:AlternateContent>
      </w:r>
      <w:r>
        <w:rPr>
          <w:noProof/>
          <w:sz w:val="24"/>
          <w:szCs w:val="24"/>
          <w:lang w:bidi="ar-EG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1D5101E9" wp14:editId="386AE690">
                <wp:simplePos x="0" y="0"/>
                <wp:positionH relativeFrom="column">
                  <wp:posOffset>5848190</wp:posOffset>
                </wp:positionH>
                <wp:positionV relativeFrom="paragraph">
                  <wp:posOffset>374750</wp:posOffset>
                </wp:positionV>
                <wp:extent cx="120240" cy="19800"/>
                <wp:effectExtent l="57150" t="38100" r="51435" b="56515"/>
                <wp:wrapNone/>
                <wp:docPr id="1070744640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2024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717F43" id="Ink 16" o:spid="_x0000_s1026" type="#_x0000_t75" style="position:absolute;margin-left:459.8pt;margin-top:28.8pt;width:10.85pt;height:2.9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">
                <v:imagedata r:id="rId18" o:title=""/>
              </v:shape>
            </w:pict>
          </mc:Fallback>
        </mc:AlternateContent>
      </w:r>
      <w:r>
        <w:rPr>
          <w:noProof/>
          <w:sz w:val="24"/>
          <w:szCs w:val="24"/>
          <w:lang w:bidi="ar-EG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4C22CCE" wp14:editId="443EDC40">
                <wp:simplePos x="0" y="0"/>
                <wp:positionH relativeFrom="column">
                  <wp:posOffset>5085715</wp:posOffset>
                </wp:positionH>
                <wp:positionV relativeFrom="paragraph">
                  <wp:posOffset>-102870</wp:posOffset>
                </wp:positionV>
                <wp:extent cx="1258535" cy="431165"/>
                <wp:effectExtent l="38100" t="57150" r="56515" b="45085"/>
                <wp:wrapNone/>
                <wp:docPr id="757912704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258535" cy="4311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7D17FA" id="Ink 15" o:spid="_x0000_s1026" type="#_x0000_t75" style="position:absolute;margin-left:399.75pt;margin-top:-8.8pt;width:100.55pt;height:35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">
                <v:imagedata r:id="rId20" o:title=""/>
              </v:shape>
            </w:pict>
          </mc:Fallback>
        </mc:AlternateContent>
      </w:r>
      <w:r>
        <w:rPr>
          <w:noProof/>
          <w:sz w:val="24"/>
          <w:szCs w:val="24"/>
          <w:lang w:bidi="ar-EG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00EC2BE6" wp14:editId="347A018C">
                <wp:simplePos x="0" y="0"/>
                <wp:positionH relativeFrom="column">
                  <wp:posOffset>4838030</wp:posOffset>
                </wp:positionH>
                <wp:positionV relativeFrom="paragraph">
                  <wp:posOffset>88910</wp:posOffset>
                </wp:positionV>
                <wp:extent cx="124920" cy="269640"/>
                <wp:effectExtent l="57150" t="57150" r="46990" b="54610"/>
                <wp:wrapNone/>
                <wp:docPr id="226645899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24920" cy="26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0B44C1" id="Ink 4" o:spid="_x0000_s1026" type="#_x0000_t75" style="position:absolute;margin-left:380.25pt;margin-top:6.3pt;width:11.3pt;height:22.6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">
                <v:imagedata r:id="rId22" o:title=""/>
              </v:shape>
            </w:pict>
          </mc:Fallback>
        </mc:AlternateContent>
      </w:r>
      <w:r>
        <w:rPr>
          <w:noProof/>
          <w:sz w:val="24"/>
          <w:szCs w:val="24"/>
          <w:lang w:bidi="ar-EG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7ABEA5A5" wp14:editId="6AF9EEFE">
                <wp:simplePos x="0" y="0"/>
                <wp:positionH relativeFrom="column">
                  <wp:posOffset>3428270</wp:posOffset>
                </wp:positionH>
                <wp:positionV relativeFrom="paragraph">
                  <wp:posOffset>31310</wp:posOffset>
                </wp:positionV>
                <wp:extent cx="1309320" cy="635760"/>
                <wp:effectExtent l="57150" t="38100" r="43815" b="50165"/>
                <wp:wrapNone/>
                <wp:docPr id="133324959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309320" cy="63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AE9F9E" id="Ink 3" o:spid="_x0000_s1026" type="#_x0000_t75" style="position:absolute;margin-left:269.25pt;margin-top:1.75pt;width:104.55pt;height:51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">
                <v:imagedata r:id="rId24" o:title=""/>
              </v:shape>
            </w:pict>
          </mc:Fallback>
        </mc:AlternateContent>
      </w:r>
      <w:r>
        <w:rPr>
          <w:sz w:val="24"/>
          <w:szCs w:val="24"/>
          <w:lang w:bidi="ar-EG"/>
        </w:rPr>
        <w:t>When we use SME function to calculate the cost for logistic regression it appears that it isn’t convex</w:t>
      </w:r>
    </w:p>
    <w:p w14:paraId="7383337D" w14:textId="77777777" w:rsidR="002B6655" w:rsidRPr="002B6655" w:rsidRDefault="002B6655" w:rsidP="002B6655">
      <w:pPr>
        <w:rPr>
          <w:sz w:val="24"/>
          <w:szCs w:val="24"/>
          <w:lang w:bidi="ar-EG"/>
        </w:rPr>
      </w:pPr>
    </w:p>
    <w:p w14:paraId="46DAF593" w14:textId="77777777" w:rsidR="002B6655" w:rsidRPr="002B6655" w:rsidRDefault="002B6655" w:rsidP="002B6655">
      <w:pPr>
        <w:rPr>
          <w:sz w:val="24"/>
          <w:szCs w:val="24"/>
          <w:lang w:bidi="ar-EG"/>
        </w:rPr>
      </w:pPr>
    </w:p>
    <w:p w14:paraId="35B17031" w14:textId="77777777" w:rsidR="002B6655" w:rsidRDefault="002B6655" w:rsidP="002B6655">
      <w:pPr>
        <w:rPr>
          <w:sz w:val="24"/>
          <w:szCs w:val="24"/>
          <w:lang w:bidi="ar-EG"/>
        </w:rPr>
      </w:pPr>
    </w:p>
    <w:p w14:paraId="26581E0F" w14:textId="1D85DC39" w:rsidR="002B6655" w:rsidRDefault="002B6655" w:rsidP="002B6655">
      <w:pPr>
        <w:tabs>
          <w:tab w:val="left" w:pos="11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ab/>
      </w:r>
    </w:p>
    <w:p w14:paraId="3454824C" w14:textId="0C19CD63" w:rsidR="00BC01B4" w:rsidRDefault="00781625" w:rsidP="00BC01B4">
      <w:pPr>
        <w:tabs>
          <w:tab w:val="left" w:pos="1170"/>
        </w:tabs>
        <w:rPr>
          <w:sz w:val="24"/>
          <w:szCs w:val="24"/>
          <w:rtl/>
          <w:lang w:bidi="ar-EG"/>
        </w:rPr>
      </w:pPr>
      <w:r w:rsidRPr="00781625">
        <w:rPr>
          <w:sz w:val="24"/>
          <w:szCs w:val="24"/>
          <w:lang w:bidi="ar-EG"/>
        </w:rPr>
        <w:lastRenderedPageBreak/>
        <w:drawing>
          <wp:anchor distT="0" distB="0" distL="114300" distR="114300" simplePos="0" relativeHeight="251686912" behindDoc="0" locked="0" layoutInCell="1" allowOverlap="1" wp14:anchorId="78FACAD1" wp14:editId="23F1B786">
            <wp:simplePos x="0" y="0"/>
            <wp:positionH relativeFrom="column">
              <wp:posOffset>3670300</wp:posOffset>
            </wp:positionH>
            <wp:positionV relativeFrom="paragraph">
              <wp:posOffset>6350</wp:posOffset>
            </wp:positionV>
            <wp:extent cx="2152650" cy="1083310"/>
            <wp:effectExtent l="0" t="0" r="0" b="2540"/>
            <wp:wrapSquare wrapText="bothSides"/>
            <wp:docPr id="45118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18047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083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6655" w:rsidRPr="002B6655">
        <w:rPr>
          <w:sz w:val="24"/>
          <w:szCs w:val="24"/>
          <w:lang w:bidi="ar-EG"/>
        </w:rPr>
        <w:drawing>
          <wp:inline distT="0" distB="0" distL="0" distR="0" wp14:anchorId="4C5C8414" wp14:editId="72525B04">
            <wp:extent cx="3365500" cy="607846"/>
            <wp:effectExtent l="0" t="0" r="6350" b="1905"/>
            <wp:docPr id="9636656" name="Picture 1" descr="A math equations and formula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6656" name="Picture 1" descr="A math equations and formulas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01520" cy="61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1B4" w:rsidRPr="00BC01B4">
        <w:rPr>
          <w:sz w:val="24"/>
          <w:szCs w:val="24"/>
          <w:lang w:bidi="ar-EG"/>
        </w:rPr>
        <w:drawing>
          <wp:anchor distT="0" distB="0" distL="114300" distR="114300" simplePos="0" relativeHeight="251688960" behindDoc="0" locked="0" layoutInCell="1" allowOverlap="1" wp14:anchorId="5F4C1062" wp14:editId="5F2EFD94">
            <wp:simplePos x="0" y="0"/>
            <wp:positionH relativeFrom="column">
              <wp:posOffset>-38100</wp:posOffset>
            </wp:positionH>
            <wp:positionV relativeFrom="paragraph">
              <wp:posOffset>2577465</wp:posOffset>
            </wp:positionV>
            <wp:extent cx="5740400" cy="2101215"/>
            <wp:effectExtent l="0" t="0" r="0" b="0"/>
            <wp:wrapSquare wrapText="bothSides"/>
            <wp:docPr id="1453296229" name="Picture 1" descr="A graph of mathematical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296229" name="Picture 1" descr="A graph of mathematical equations&#10;&#10;Description automatically generated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17" r="3419"/>
                    <a:stretch/>
                  </pic:blipFill>
                  <pic:spPr bwMode="auto">
                    <a:xfrm>
                      <a:off x="0" y="0"/>
                      <a:ext cx="5740400" cy="2101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1625">
        <w:rPr>
          <w:sz w:val="24"/>
          <w:szCs w:val="24"/>
          <w:lang w:bidi="ar-EG"/>
        </w:rPr>
        <w:drawing>
          <wp:anchor distT="0" distB="0" distL="114300" distR="114300" simplePos="0" relativeHeight="251687936" behindDoc="0" locked="0" layoutInCell="1" allowOverlap="1" wp14:anchorId="24EFCA98" wp14:editId="54A99C63">
            <wp:simplePos x="0" y="0"/>
            <wp:positionH relativeFrom="margin">
              <wp:align>right</wp:align>
            </wp:positionH>
            <wp:positionV relativeFrom="paragraph">
              <wp:posOffset>520065</wp:posOffset>
            </wp:positionV>
            <wp:extent cx="5943600" cy="1930400"/>
            <wp:effectExtent l="0" t="0" r="0" b="0"/>
            <wp:wrapSquare wrapText="bothSides"/>
            <wp:docPr id="297616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616036" name="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92"/>
                    <a:stretch/>
                  </pic:blipFill>
                  <pic:spPr bwMode="auto">
                    <a:xfrm>
                      <a:off x="0" y="0"/>
                      <a:ext cx="5943600" cy="193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940840A" w14:textId="0B161C79" w:rsidR="00BC01B4" w:rsidRDefault="00BC01B4" w:rsidP="00BC01B4">
      <w:pPr>
        <w:tabs>
          <w:tab w:val="left" w:pos="6130"/>
        </w:tabs>
        <w:rPr>
          <w:sz w:val="24"/>
          <w:szCs w:val="24"/>
          <w:rtl/>
          <w:lang w:bidi="ar-EG"/>
        </w:rPr>
      </w:pPr>
      <w:r>
        <w:rPr>
          <w:sz w:val="24"/>
          <w:szCs w:val="24"/>
          <w:lang w:bidi="ar-EG"/>
        </w:rPr>
        <w:tab/>
      </w:r>
    </w:p>
    <w:p w14:paraId="73EE3162" w14:textId="0236B6C3" w:rsidR="00BC01B4" w:rsidRDefault="00BC01B4" w:rsidP="00BC01B4">
      <w:pPr>
        <w:tabs>
          <w:tab w:val="left" w:pos="61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Simpler way to write cost function</w:t>
      </w:r>
    </w:p>
    <w:p w14:paraId="1CD700CD" w14:textId="4F9A62A7" w:rsidR="00BC01B4" w:rsidRDefault="00BC01B4" w:rsidP="00BC01B4">
      <w:pPr>
        <w:tabs>
          <w:tab w:val="left" w:pos="6130"/>
        </w:tabs>
        <w:rPr>
          <w:sz w:val="24"/>
          <w:szCs w:val="24"/>
          <w:lang w:bidi="ar-EG"/>
        </w:rPr>
      </w:pPr>
      <w:r w:rsidRPr="00BC01B4">
        <w:rPr>
          <w:sz w:val="24"/>
          <w:szCs w:val="24"/>
          <w:lang w:bidi="ar-EG"/>
        </w:rPr>
        <w:drawing>
          <wp:inline distT="0" distB="0" distL="0" distR="0" wp14:anchorId="70C78DD6" wp14:editId="6C95A4FE">
            <wp:extent cx="5943600" cy="438150"/>
            <wp:effectExtent l="0" t="0" r="0" b="0"/>
            <wp:docPr id="817444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444674" name=""/>
                    <pic:cNvPicPr/>
                  </pic:nvPicPr>
                  <pic:blipFill rotWithShape="1">
                    <a:blip r:embed="rId29"/>
                    <a:srcRect t="9837" b="14754"/>
                    <a:stretch/>
                  </pic:blipFill>
                  <pic:spPr bwMode="auto">
                    <a:xfrm>
                      <a:off x="0" y="0"/>
                      <a:ext cx="5943600" cy="4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9C1938" w14:textId="21FB5E25" w:rsidR="00BC01B4" w:rsidRDefault="00BC01B4" w:rsidP="00BC01B4">
      <w:pPr>
        <w:tabs>
          <w:tab w:val="left" w:pos="6130"/>
        </w:tabs>
        <w:rPr>
          <w:sz w:val="24"/>
          <w:szCs w:val="24"/>
          <w:lang w:bidi="ar-EG"/>
        </w:rPr>
      </w:pPr>
      <w:r w:rsidRPr="00BC01B4">
        <w:rPr>
          <w:sz w:val="24"/>
          <w:szCs w:val="24"/>
          <w:lang w:bidi="ar-EG"/>
        </w:rPr>
        <w:drawing>
          <wp:inline distT="0" distB="0" distL="0" distR="0" wp14:anchorId="4357807E" wp14:editId="665DD757">
            <wp:extent cx="5943600" cy="1329055"/>
            <wp:effectExtent l="0" t="0" r="0" b="4445"/>
            <wp:docPr id="4512212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22126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AAA6" w14:textId="77777777" w:rsidR="002D22FD" w:rsidRDefault="002D22FD" w:rsidP="00BC01B4">
      <w:pPr>
        <w:tabs>
          <w:tab w:val="left" w:pos="6130"/>
        </w:tabs>
        <w:rPr>
          <w:sz w:val="24"/>
          <w:szCs w:val="24"/>
          <w:lang w:bidi="ar-EG"/>
        </w:rPr>
      </w:pPr>
    </w:p>
    <w:p w14:paraId="61460C09" w14:textId="4C8A59B1" w:rsidR="00BC01B4" w:rsidRDefault="002D22FD" w:rsidP="00BC01B4">
      <w:pPr>
        <w:tabs>
          <w:tab w:val="left" w:pos="61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lastRenderedPageBreak/>
        <w:t>___</w:t>
      </w:r>
    </w:p>
    <w:p w14:paraId="6C83348E" w14:textId="7F0060B1" w:rsidR="002D22FD" w:rsidRDefault="002D22FD" w:rsidP="00BC01B4">
      <w:pPr>
        <w:tabs>
          <w:tab w:val="left" w:pos="61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Gradient Descent</w:t>
      </w:r>
    </w:p>
    <w:p w14:paraId="494F7199" w14:textId="0B709E34" w:rsidR="002D22FD" w:rsidRDefault="006A0BA4" w:rsidP="00BC01B4">
      <w:pPr>
        <w:tabs>
          <w:tab w:val="left" w:pos="6130"/>
        </w:tabs>
        <w:rPr>
          <w:sz w:val="24"/>
          <w:szCs w:val="24"/>
          <w:lang w:bidi="ar-EG"/>
        </w:rPr>
      </w:pPr>
      <w:r w:rsidRPr="006A0BA4">
        <w:rPr>
          <w:sz w:val="24"/>
          <w:szCs w:val="24"/>
          <w:lang w:bidi="ar-EG"/>
        </w:rPr>
        <w:drawing>
          <wp:inline distT="0" distB="0" distL="0" distR="0" wp14:anchorId="355E1620" wp14:editId="7A362D31">
            <wp:extent cx="4278260" cy="1504950"/>
            <wp:effectExtent l="0" t="0" r="8255" b="0"/>
            <wp:docPr id="14834353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435398" name=""/>
                    <pic:cNvPicPr/>
                  </pic:nvPicPr>
                  <pic:blipFill rotWithShape="1">
                    <a:blip r:embed="rId31"/>
                    <a:srcRect l="1975" t="20729" r="2949"/>
                    <a:stretch/>
                  </pic:blipFill>
                  <pic:spPr bwMode="auto">
                    <a:xfrm>
                      <a:off x="0" y="0"/>
                      <a:ext cx="4286712" cy="1507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3C32" w14:textId="2EF48D60" w:rsidR="006A0BA4" w:rsidRDefault="00C132D8" w:rsidP="00BC01B4">
      <w:pPr>
        <w:tabs>
          <w:tab w:val="left" w:pos="61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___</w:t>
      </w:r>
    </w:p>
    <w:p w14:paraId="733B8B4D" w14:textId="08EA0AF6" w:rsidR="00C132D8" w:rsidRDefault="00C132D8" w:rsidP="00BC01B4">
      <w:pPr>
        <w:tabs>
          <w:tab w:val="left" w:pos="61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Problem of over-fitting (high variance) and under-fitting (high bias)</w:t>
      </w:r>
    </w:p>
    <w:p w14:paraId="187328CC" w14:textId="0AFCB00A" w:rsidR="00C132D8" w:rsidRDefault="00C132D8" w:rsidP="00BC01B4">
      <w:pPr>
        <w:tabs>
          <w:tab w:val="left" w:pos="6130"/>
        </w:tabs>
        <w:rPr>
          <w:sz w:val="24"/>
          <w:szCs w:val="24"/>
          <w:lang w:bidi="ar-EG"/>
        </w:rPr>
      </w:pPr>
      <w:r w:rsidRPr="00C132D8">
        <w:rPr>
          <w:sz w:val="24"/>
          <w:szCs w:val="24"/>
          <w:lang w:bidi="ar-EG"/>
        </w:rPr>
        <w:drawing>
          <wp:inline distT="0" distB="0" distL="0" distR="0" wp14:anchorId="1AFA3133" wp14:editId="3A4965EE">
            <wp:extent cx="5943600" cy="2756535"/>
            <wp:effectExtent l="0" t="0" r="0" b="5715"/>
            <wp:docPr id="695191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191467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332E3" w14:textId="1283B8A7" w:rsidR="00C132D8" w:rsidRDefault="00C132D8" w:rsidP="00BC01B4">
      <w:pPr>
        <w:tabs>
          <w:tab w:val="left" w:pos="61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___</w:t>
      </w:r>
    </w:p>
    <w:p w14:paraId="2319366F" w14:textId="0F976259" w:rsidR="00C132D8" w:rsidRDefault="00C132D8" w:rsidP="00BC01B4">
      <w:pPr>
        <w:tabs>
          <w:tab w:val="left" w:pos="61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Regularization to reduce overfitting</w:t>
      </w:r>
    </w:p>
    <w:p w14:paraId="17A82E70" w14:textId="08FA49FB" w:rsidR="00C132D8" w:rsidRDefault="00C132D8" w:rsidP="00BC01B4">
      <w:pPr>
        <w:tabs>
          <w:tab w:val="left" w:pos="61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To reduce overfitting there is several ways to do </w:t>
      </w:r>
    </w:p>
    <w:p w14:paraId="425EC76B" w14:textId="6D0D79CB" w:rsidR="00C132D8" w:rsidRDefault="00C132D8" w:rsidP="00BC01B4">
      <w:pPr>
        <w:tabs>
          <w:tab w:val="left" w:pos="6130"/>
        </w:tabs>
        <w:rPr>
          <w:sz w:val="24"/>
          <w:szCs w:val="24"/>
          <w:lang w:bidi="ar-EG"/>
        </w:rPr>
      </w:pPr>
      <w:r w:rsidRPr="00C132D8">
        <w:rPr>
          <w:sz w:val="24"/>
          <w:szCs w:val="24"/>
          <w:lang w:bidi="ar-EG"/>
        </w:rPr>
        <w:drawing>
          <wp:inline distT="0" distB="0" distL="0" distR="0" wp14:anchorId="39064CDE" wp14:editId="321F2C2E">
            <wp:extent cx="2933700" cy="314757"/>
            <wp:effectExtent l="0" t="0" r="0" b="9525"/>
            <wp:docPr id="626615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615054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06985" cy="3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3AC45" w14:textId="67022D9A" w:rsidR="00C132D8" w:rsidRDefault="0003568B" w:rsidP="00BC01B4">
      <w:pPr>
        <w:tabs>
          <w:tab w:val="left" w:pos="6130"/>
        </w:tabs>
        <w:rPr>
          <w:sz w:val="24"/>
          <w:szCs w:val="24"/>
          <w:lang w:bidi="ar-EG"/>
        </w:rPr>
      </w:pPr>
      <w:r w:rsidRPr="0003568B">
        <w:rPr>
          <w:sz w:val="24"/>
          <w:szCs w:val="24"/>
          <w:lang w:bidi="ar-EG"/>
        </w:rPr>
        <w:drawing>
          <wp:inline distT="0" distB="0" distL="0" distR="0" wp14:anchorId="599C4A14" wp14:editId="74233268">
            <wp:extent cx="2994742" cy="254000"/>
            <wp:effectExtent l="0" t="0" r="0" b="0"/>
            <wp:docPr id="1351148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148217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40733" cy="25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C6FA" w14:textId="4618238A" w:rsidR="0003568B" w:rsidRDefault="0003568B" w:rsidP="0003568B">
      <w:pPr>
        <w:tabs>
          <w:tab w:val="left" w:pos="6130"/>
        </w:tabs>
        <w:rPr>
          <w:sz w:val="24"/>
          <w:szCs w:val="24"/>
          <w:lang w:bidi="ar-EG"/>
        </w:rPr>
      </w:pPr>
      <w:r w:rsidRPr="0003568B">
        <w:rPr>
          <w:sz w:val="24"/>
          <w:szCs w:val="24"/>
          <w:lang w:bidi="ar-EG"/>
        </w:rPr>
        <w:lastRenderedPageBreak/>
        <w:drawing>
          <wp:inline distT="0" distB="0" distL="0" distR="0" wp14:anchorId="5063B44E" wp14:editId="51145B8E">
            <wp:extent cx="4959595" cy="2387600"/>
            <wp:effectExtent l="0" t="0" r="0" b="0"/>
            <wp:docPr id="503977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977809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61080" cy="23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81F55" w14:textId="77777777" w:rsidR="0003568B" w:rsidRDefault="0003568B" w:rsidP="0003568B">
      <w:pPr>
        <w:tabs>
          <w:tab w:val="left" w:pos="6130"/>
        </w:tabs>
        <w:rPr>
          <w:sz w:val="24"/>
          <w:szCs w:val="24"/>
          <w:lang w:bidi="ar-EG"/>
        </w:rPr>
      </w:pPr>
    </w:p>
    <w:p w14:paraId="1296CF48" w14:textId="7437A014" w:rsidR="0003568B" w:rsidRDefault="0003568B" w:rsidP="00BC01B4">
      <w:pPr>
        <w:tabs>
          <w:tab w:val="left" w:pos="6130"/>
        </w:tabs>
        <w:rPr>
          <w:sz w:val="24"/>
          <w:szCs w:val="24"/>
          <w:lang w:bidi="ar-EG"/>
        </w:rPr>
      </w:pPr>
      <w:r w:rsidRPr="0003568B">
        <w:rPr>
          <w:sz w:val="24"/>
          <w:szCs w:val="24"/>
          <w:lang w:bidi="ar-EG"/>
        </w:rPr>
        <w:drawing>
          <wp:inline distT="0" distB="0" distL="0" distR="0" wp14:anchorId="15050F70" wp14:editId="33172949">
            <wp:extent cx="4730750" cy="1006295"/>
            <wp:effectExtent l="0" t="0" r="0" b="3810"/>
            <wp:docPr id="96216644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66444" name="Picture 1" descr="A math equations on a white background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44738" cy="100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94C40" w14:textId="7FBB12FD" w:rsidR="0003568B" w:rsidRDefault="00403CD5" w:rsidP="00BC01B4">
      <w:pPr>
        <w:tabs>
          <w:tab w:val="left" w:pos="6130"/>
        </w:tabs>
        <w:rPr>
          <w:sz w:val="24"/>
          <w:szCs w:val="24"/>
          <w:lang w:bidi="ar-EG"/>
        </w:rPr>
      </w:pPr>
      <w:r w:rsidRPr="00403CD5">
        <w:rPr>
          <w:sz w:val="24"/>
          <w:szCs w:val="24"/>
          <w:lang w:bidi="ar-EG"/>
        </w:rPr>
        <w:drawing>
          <wp:inline distT="0" distB="0" distL="0" distR="0" wp14:anchorId="46D47E01" wp14:editId="015D2326">
            <wp:extent cx="4724400" cy="1411768"/>
            <wp:effectExtent l="0" t="0" r="0" b="0"/>
            <wp:docPr id="1944317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31736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29136" cy="1413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A9983" w14:textId="107235E1" w:rsidR="0000580A" w:rsidRDefault="0000580A" w:rsidP="00BC01B4">
      <w:pPr>
        <w:tabs>
          <w:tab w:val="left" w:pos="61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For linear regression</w:t>
      </w:r>
    </w:p>
    <w:p w14:paraId="1B6E8258" w14:textId="7A3B9914" w:rsidR="00403CD5" w:rsidRDefault="00403CD5" w:rsidP="00BC01B4">
      <w:pPr>
        <w:tabs>
          <w:tab w:val="left" w:pos="6130"/>
        </w:tabs>
        <w:rPr>
          <w:sz w:val="24"/>
          <w:szCs w:val="24"/>
          <w:lang w:bidi="ar-EG"/>
        </w:rPr>
      </w:pPr>
      <w:r w:rsidRPr="00403CD5">
        <w:rPr>
          <w:sz w:val="24"/>
          <w:szCs w:val="24"/>
          <w:lang w:bidi="ar-EG"/>
        </w:rPr>
        <w:drawing>
          <wp:inline distT="0" distB="0" distL="0" distR="0" wp14:anchorId="5B6C8B40" wp14:editId="4F741205">
            <wp:extent cx="5943600" cy="1750695"/>
            <wp:effectExtent l="0" t="0" r="0" b="1905"/>
            <wp:docPr id="72981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81224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06A8C" w14:textId="77777777" w:rsidR="0000580A" w:rsidRDefault="0000580A" w:rsidP="0000580A">
      <w:pPr>
        <w:jc w:val="right"/>
        <w:rPr>
          <w:sz w:val="24"/>
          <w:szCs w:val="24"/>
          <w:lang w:bidi="ar-EG"/>
        </w:rPr>
      </w:pPr>
    </w:p>
    <w:p w14:paraId="610DC495" w14:textId="77777777" w:rsidR="0000580A" w:rsidRDefault="0000580A" w:rsidP="0000580A">
      <w:pPr>
        <w:jc w:val="right"/>
        <w:rPr>
          <w:sz w:val="24"/>
          <w:szCs w:val="24"/>
          <w:lang w:bidi="ar-EG"/>
        </w:rPr>
      </w:pPr>
    </w:p>
    <w:p w14:paraId="793F3DFD" w14:textId="77B50BA5" w:rsidR="0000580A" w:rsidRDefault="0000580A" w:rsidP="0000580A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lastRenderedPageBreak/>
        <w:t>For logistic regression</w:t>
      </w:r>
    </w:p>
    <w:p w14:paraId="696037F3" w14:textId="5FB8867E" w:rsidR="0000580A" w:rsidRPr="0000580A" w:rsidRDefault="0000580A" w:rsidP="0000580A">
      <w:pPr>
        <w:rPr>
          <w:sz w:val="24"/>
          <w:szCs w:val="24"/>
          <w:rtl/>
          <w:lang w:bidi="ar-EG"/>
        </w:rPr>
      </w:pPr>
      <w:r w:rsidRPr="0000580A">
        <w:rPr>
          <w:sz w:val="24"/>
          <w:szCs w:val="24"/>
          <w:lang w:bidi="ar-EG"/>
        </w:rPr>
        <w:drawing>
          <wp:inline distT="0" distB="0" distL="0" distR="0" wp14:anchorId="450C698A" wp14:editId="3173DB81">
            <wp:extent cx="5943600" cy="2695575"/>
            <wp:effectExtent l="0" t="0" r="0" b="9525"/>
            <wp:docPr id="848884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88483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580A" w:rsidRPr="000058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C2CBB" w14:textId="77777777" w:rsidR="00882E45" w:rsidRDefault="00882E45" w:rsidP="002B6655">
      <w:pPr>
        <w:spacing w:after="0" w:line="240" w:lineRule="auto"/>
      </w:pPr>
      <w:r>
        <w:separator/>
      </w:r>
    </w:p>
  </w:endnote>
  <w:endnote w:type="continuationSeparator" w:id="0">
    <w:p w14:paraId="2266C346" w14:textId="77777777" w:rsidR="00882E45" w:rsidRDefault="00882E45" w:rsidP="002B6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65903" w14:textId="77777777" w:rsidR="00882E45" w:rsidRDefault="00882E45" w:rsidP="002B6655">
      <w:pPr>
        <w:spacing w:after="0" w:line="240" w:lineRule="auto"/>
      </w:pPr>
      <w:r>
        <w:separator/>
      </w:r>
    </w:p>
  </w:footnote>
  <w:footnote w:type="continuationSeparator" w:id="0">
    <w:p w14:paraId="1AD53E91" w14:textId="77777777" w:rsidR="00882E45" w:rsidRDefault="00882E45" w:rsidP="002B66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TY0sTA2tLAwMLJU0lEKTi0uzszPAykwrAUAncj7WiwAAAA="/>
  </w:docVars>
  <w:rsids>
    <w:rsidRoot w:val="00957A11"/>
    <w:rsid w:val="0000580A"/>
    <w:rsid w:val="0003568B"/>
    <w:rsid w:val="0009509D"/>
    <w:rsid w:val="002B6655"/>
    <w:rsid w:val="002D22FD"/>
    <w:rsid w:val="002E5918"/>
    <w:rsid w:val="003D6C8E"/>
    <w:rsid w:val="00403CD5"/>
    <w:rsid w:val="006A0BA4"/>
    <w:rsid w:val="00781625"/>
    <w:rsid w:val="00815DE4"/>
    <w:rsid w:val="00843B66"/>
    <w:rsid w:val="00882E45"/>
    <w:rsid w:val="008A16C1"/>
    <w:rsid w:val="008A37C1"/>
    <w:rsid w:val="0092381C"/>
    <w:rsid w:val="00957A11"/>
    <w:rsid w:val="00BC01B4"/>
    <w:rsid w:val="00C132D8"/>
    <w:rsid w:val="00CC1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8155C"/>
  <w15:chartTrackingRefBased/>
  <w15:docId w15:val="{8B3B6325-F4E5-4E6A-86F0-6C6C55530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66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655"/>
  </w:style>
  <w:style w:type="paragraph" w:styleId="Footer">
    <w:name w:val="footer"/>
    <w:basedOn w:val="Normal"/>
    <w:link w:val="FooterChar"/>
    <w:uiPriority w:val="99"/>
    <w:unhideWhenUsed/>
    <w:rsid w:val="002B66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655"/>
  </w:style>
  <w:style w:type="paragraph" w:styleId="NoSpacing">
    <w:name w:val="No Spacing"/>
    <w:uiPriority w:val="1"/>
    <w:qFormat/>
    <w:rsid w:val="002B66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customXml" Target="ink/ink5.xml"/><Relationship Id="rId34" Type="http://schemas.openxmlformats.org/officeDocument/2006/relationships/image" Target="media/image23.png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ink/ink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customXml" Target="ink/ink2.xml"/><Relationship Id="rId23" Type="http://schemas.openxmlformats.org/officeDocument/2006/relationships/customXml" Target="ink/ink6.xml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5.png"/><Relationship Id="rId19" Type="http://schemas.openxmlformats.org/officeDocument/2006/relationships/customXml" Target="ink/ink4.xml"/><Relationship Id="rId31" Type="http://schemas.openxmlformats.org/officeDocument/2006/relationships/image" Target="media/image20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6.png"/><Relationship Id="rId17" Type="http://schemas.openxmlformats.org/officeDocument/2006/relationships/customXml" Target="ink/ink3.xml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23:34:15.196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85 177 24575,'18'0'0,"81"-1"0,0 5 0,120 19 0,-187-19 0,-1-1 0,32-2 0,13 2 0,-16 5 0,-38-4 0,36 1 0,15-4 0,140-3 0,-183-2 0,41-10 0,-46 8 0,-1 2 0,1 0 0,26 0 0,527 5 0,-535-3 0,76-14 0,-74 8 0,66-2 0,100-7 0,4-1 0,-74 9 0,8 0 0,87-11 0,-117 5 0,-60 8 0,35-3 0,40 1 0,21 0 0,212-3 0,-210 6 0,-40-3 0,33 0 0,303 10 0,-434 1 0,0 1 0,-1 0 0,1 2 0,-1 0 0,0 1 0,24 11 0,-8 0 0,50 31 0,-63-35 0,-7-4 0,-1-2 0,0 0 0,-1 1 0,0 1 0,0 0 0,-1 1 0,16 17 0,-22-17 0,0 0 0,-1-1 0,-1 1 0,0 0 0,0 1 0,-1-1 0,0 0 0,0 1 0,-1 14 0,3 14 0,51 273 0,-46-240 0,-3 1 0,-6 136 0,-2-87 0,3-83 0,-2 48 0,0-85 0,1 1 0,-1 0 0,0 0 0,0-1 0,-1 1 0,1-1 0,0 1 0,-1-1 0,1 1 0,-1-1 0,0 0 0,0 0 0,0 0 0,0 0 0,0 0 0,0 0 0,-1-1 0,1 1 0,-1-1 0,1 1 0,-1-1 0,1 0 0,-1 0 0,-3 1 0,-6 2 0,0-1 0,0 0 0,0-1 0,-16 1 0,-164 0 0,-21 2 0,48 5 0,104-8 0,0 2 0,-104 22 0,-18 7 0,70-15 0,-317 44 0,232-36 0,116-19 0,0-4 0,-89-7 0,102-3 0,1-3 0,-80-22 0,-11-2 0,13 3 0,85 16 0,0 3 0,0 3 0,-66-2 0,-738 13 0,718 7 0,2 1 0,58-9 0,-186-3 0,180-7 0,0-4 0,-169-47 0,239 53 0,-37-18 0,-5-1 0,49 20 0,0-1 0,0 0 0,-24-15 0,32 16 0,0 1 0,0-1 0,0-1 0,1 0 0,0 0 0,0 0 0,-10-15 0,-23-54 0,34 64 0,0 0 0,1 0 0,1 0 0,0 0 0,1-1 0,0 0 0,1 1 0,-1-16 0,3-109 0,2 71 0,-2 43 0,1-18 0,-2-1 0,-9-64 0,-8 11 0,14 75 86,2 0-1,0-1 0,2-40 0,1 42-426,-1-1 0,-1 0 0,-1 1-1,-5-27 1,4 34-648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23:53:59.002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0 24575,'1'0'0,"0"0"0,-1 0 0,1 1 0,-1-1 0,0 0 0,1 0 0,-1 1 0,1-1 0,-1 0 0,1 0 0,-1 1 0,1-1 0,-1 0 0,0 1 0,1-1 0,-1 1 0,0-1 0,1 0 0,-1 1 0,0-1 0,0 1 0,1-1 0,-1 1 0,0-1 0,0 1 0,0-1 0,0 2 0,3 16 0,-2-15 0,3 56 0,-5 88 0,2 42 0,0-182 0,0-1 0,0 0 0,1 1 0,0-1 0,0 0 0,1 0 0,0 0 0,6 10 0,3 1 0,20 22 0,-18-22 0,-8-11 0,0 0 0,1 0 0,0 0 0,9 5 0,-10-7 0,0 0 0,-1 0 0,1 1 0,-1 0 0,1 0 0,7 10 0,-12-12-76,1-1 1,0 0-1,-1 0 0,1 0 0,0 0 0,0-1 0,0 1 0,0-1 1,1 1-1,-1-1 0,0 1 0,1-1 0,-1 0 0,1 0 1,-1-1-1,1 1 0,3 0 0,7 1-6750</inkml:trace>
  <inkml:trace contextRef="#ctx0" brushRef="#br0" timeOffset="639.28">388 459 24575,'3'0'0,"1"3"0,3 4 0,3 7 0,0 7 0,-2 12 0,-2 6 0,-2 0 0,-2-5 0,-1 3 0,0-4 0,1-3 0,2-5 0,-1-6-8191</inkml:trace>
  <inkml:trace contextRef="#ctx0" brushRef="#br0" timeOffset="1168.55">370 143 24575,'4'3'0,"0"4"0,2 3 0,4 1 0,3 1 0,3 2 0,-3 1 0,1 4 0,-3-1-8191</inkml:trace>
  <inkml:trace contextRef="#ctx0" brushRef="#br0" timeOffset="2664.41">707 442 24575,'53'60'0,"14"12"0,-24-31 0,-27-24 0,1-1 0,0 0 0,2-1 0,-1-1 0,29 15 0,-30-19 0,-14-8 0,1 1 0,0-1 0,0 0 0,0 0 0,0 0 0,0-1 0,0 1 0,8 0 0,-11-2 0,0 0 0,-1 0 0,1-1 0,0 1 0,0 0 0,-1-1 0,1 1 0,0-1 0,-1 1 0,1 0 0,0-1 0,-1 0 0,1 1 0,-1-1 0,1 1 0,-1-1 0,1 0 0,-1 1 0,0-1 0,1 0 0,-1 1 0,0-1 0,1 0 0,-1 0 0,0 1 0,0-1 0,0 0 0,0 0 0,0 0 0,0 0 0,2-30 0,-2 26 0,1-48 0,-1 0 0,7-56 0,-7 104 0,2-6 0,0 0 0,-2-1 0,0-21 0,-1 30 0,1-1 0,-1 1 0,0 0 0,0-1 0,0 1 0,0 0 0,-1 0 0,1 0 0,-1 0 0,0 0 0,0 0 0,0 0 0,0 1 0,0-1 0,0 1 0,-1-1 0,-3-2 0,0 1 0,1 0 0,-1 0 0,0 1 0,0-1 0,0 1 0,-8-2 0,11 4 0,0 1 0,0-1 0,0 1 0,0-1 0,-1 1 0,1 0 0,0 1 0,0-1 0,0 0 0,-1 1 0,1 0 0,0 0 0,0 0 0,0 0 0,-4 2 0,-13 8 0,0 1 0,-20 16 0,20-14 0,-36 20 0,44-28 43,5-3-171,-1 1 0,0-1 0,1 2 0,0-1 0,0 1 0,0 0 0,0 0 0,1 1 0,0 0 0,-8 10 0,6-3-6698</inkml:trace>
  <inkml:trace contextRef="#ctx0" brushRef="#br0" timeOffset="4154.29">1165 495 24575,'1'3'0,"0"-1"0,0 0 0,0 1 0,1-1 0,-1 0 0,1 1 0,-1-1 0,1 0 0,0 0 0,3 2 0,7 10 0,-5-3 0,-1 0 0,-1 0 0,0 1 0,0 0 0,3 16 0,10 65 0,-8-38 0,-8-44 0,-1-7 0,1 1 0,-1 0 0,0 0 0,-1 0 0,1 0 0,-1 0 0,0 1 0,0-1 0,0 0 0,-1 0 0,0 0 0,-2 6 0,3-10 0,0-1 0,0 1 0,0-1 0,-1 0 0,1 1 0,0-1 0,-1 0 0,1 0 0,0 1 0,-1-1 0,1 0 0,0 0 0,-1 1 0,1-1 0,-1 0 0,1 0 0,0 0 0,-1 0 0,1 0 0,-1 0 0,1 0 0,0 0 0,-1 1 0,1-1 0,-1-1 0,1 1 0,-1 0 0,1 0 0,0 0 0,-1 0 0,1 0 0,-1 0 0,1 0 0,0 0 0,-1-1 0,1 1 0,-1 0 0,1 0 0,0-1 0,-1 1 0,1 0 0,0-1 0,0 1 0,-1 0 0,1 0 0,-1-1 0,-12-18 0,9 9 0,1 0 0,0 0 0,0 0 0,1-1 0,0 1 0,1 0 0,0-1 0,1-10 0,1-11 0,7-43 0,-5 56 0,1 0 0,1 0 0,0 1 0,1-1 0,1 1 0,16-30 0,-21 46 0,-1 0 0,0 0 0,1 0 0,0 1 0,-1-1 0,1 0 0,0 1 0,0-1 0,0 1 0,0-1 0,0 1 0,0 0 0,0 0 0,0 0 0,1 0 0,-1 1 0,0-1 0,1 0 0,-1 1 0,0 0 0,1-1 0,-1 1 0,1 0 0,-1 0 0,0 1 0,1-1 0,-1 0 0,5 2 0,-1 0 0,0 0 0,0 0 0,-1 1 0,1 0 0,-1 0 0,1 0 0,-1 0 0,0 1 0,8 8 0,13 13 0,-1 1 0,-2 1 0,-1 1 0,-1 1 0,-1 1 0,17 35 0,-22-30 0,-1 1 0,-1 1 0,-3 0 0,0 1 0,-3 0 0,-1 0 0,-2 0 0,-1 76 0,-4-86-136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23:53:54.92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0 24575,'20'1'0,"0"2"0,0 0 0,-1 1 0,36 12 0,-35-10 0,-1 0 0,1-1 0,1-1 0,32 2 0,-1-6-1365,-37 0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23:53:43.31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831 24575,'7'0'0,"-1"1"0,1 0 0,-1 0 0,1 0 0,-1 1 0,0 0 0,0 0 0,0 1 0,0-1 0,0 1 0,0 0 0,8 7 0,4 5 0,0 1 0,19 22 0,-27-26 0,1-1 0,0 0 0,1 0 0,0-1 0,1-1 0,20 12 0,-32-20 0,1 0 0,-1 0 0,1-1 0,-1 1 0,1-1 0,-1 1 0,1-1 0,-1 1 0,1-1 0,-1 0 0,1 0 0,-1 0 0,1 0 0,-1 0 0,1 0 0,0 0 0,-1 0 0,1 0 0,-1-1 0,1 1 0,-1-1 0,1 1 0,-1-1 0,0 0 0,1 1 0,-1-1 0,1 0 0,-1 0 0,0 0 0,0 0 0,0 0 0,0 0 0,2-3 0,0-1 0,0 0 0,-1-1 0,0 1 0,0-1 0,0 0 0,0 0 0,0-10 0,1 0 0,-1 0 0,-1 0 0,0-1 0,-2 1 0,-1-17 0,1 28 0,1 1 0,-1-1 0,0 1 0,0-1 0,0 1 0,-1-1 0,1 1 0,-1 0 0,0 0 0,-1 0 0,1 0 0,0 0 0,-1 0 0,0 1 0,0 0 0,0-1 0,-1 1 0,1 0 0,-1 0 0,1 1 0,-1-1 0,-7-3 0,9 5 14,-1 1-1,1-1 1,-1 1-1,0-1 0,1 1 1,-1 0-1,1 0 1,-1 0-1,0 0 1,1 0-1,-1 1 0,1-1 1,-1 1-1,1 0 1,-1 0-1,1-1 1,0 2-1,-1-1 0,1 0 1,0 0-1,-4 4 1,-4 3-104,1 0 0,0 1 0,-12 14 0,-3 4-1211,15-19-5525</inkml:trace>
  <inkml:trace contextRef="#ctx0" brushRef="#br0" timeOffset="1586.02">687 479 24575,'0'-1'0,"0"1"0,0-1 0,0 0 0,-1 1 0,1-1 0,0 0 0,-1 1 0,1-1 0,-1 0 0,1 1 0,0-1 0,-1 1 0,1-1 0,-1 1 0,0-1 0,1 1 0,-1 0 0,1-1 0,-1 1 0,0-1 0,1 1 0,-1 0 0,0 0 0,1-1 0,-1 1 0,0 0 0,0 0 0,1 0 0,-1 0 0,0 0 0,1 0 0,-2 0 0,-25 1 0,10 2 0,0 1 0,0 0 0,0 2 0,-17 7 0,-65 36 0,52-25 0,44-22 0,0-1 0,1 1 0,-1-1 0,0 1 0,1 0 0,-1 0 0,1 0 0,0 0 0,0 0 0,0 0 0,0 1 0,-3 4 0,4-5 0,1-1 0,-1 1 0,1 0 0,-1-1 0,1 1 0,0 0 0,0-1 0,0 1 0,0 0 0,0-1 0,0 1 0,1 0 0,-1-1 0,0 1 0,1 0 0,-1-1 0,1 1 0,0-1 0,-1 1 0,1-1 0,0 1 0,0-1 0,0 0 0,0 1 0,2 0 0,12 14 0,1 0 0,0-2 0,2 0 0,22 15 0,-25-19 0,42 25 0,-41-26 0,0 0 0,-1 1 0,0 1 0,-1 0 0,14 14 0,-27-24 0,0 1 0,0-1 0,1 0 0,-1 1 0,0-1 0,0 1 0,0-1 0,0 1 0,-1 0 0,1-1 0,0 1 0,-1 0 0,1-1 0,-1 1 0,0 0 0,1 0 0,-1 0 0,0-1 0,0 1 0,0 0 0,0 0 0,-1 0 0,1-1 0,0 1 0,-1 0 0,1 0 0,-1-1 0,0 1 0,1 0 0,-1-1 0,0 1 0,0-1 0,0 1 0,0-1 0,0 1 0,-1-1 0,1 0 0,-2 2 0,-6 4 0,0 0 0,0 0 0,-1-1 0,-20 10 0,17-9 0,5-3-195,0 0 0,0 1 0,1 0 0,0 0 0,0 1 0,-10 10 0,6-2-6631</inkml:trace>
  <inkml:trace contextRef="#ctx0" brushRef="#br0" timeOffset="2827.05">917 460 24575,'-205'194'0,"195"-184"0,0 0 0,1 0 0,1 1 0,-9 13 0,14-18 0,-1-1 0,1 1 0,1 0 0,-1 0 0,1 0 0,0 1 0,0-1 0,1 0 0,0 1 0,-1 11 0,3-16 0,-1 0 0,0 0 0,1 0 0,-1 1 0,1-1 0,0 0 0,-1 0 0,1 0 0,0 0 0,0 0 0,1-1 0,-1 1 0,0 0 0,1 0 0,-1-1 0,1 1 0,-1-1 0,1 1 0,0-1 0,3 3 0,4 1 0,1 0 0,0 0 0,12 3 0,7 5 0,81 56 0,-91-55 0,-16-13 0,-1 1 0,0-1 0,0 1 0,1 0 0,-1 0 0,0 0 0,-1 0 0,1 0 0,0 0 0,-1 1 0,1-1 0,-1 1 0,0-1 0,0 1 0,0-1 0,0 1 0,0 0 0,1 5 0,-2-4 0,-1 0 0,1 0 0,0 0 0,-1 0 0,0 0 0,0 0 0,0-1 0,0 1 0,-1 0 0,1 0 0,-5 5 0,-4 7 0,-1-1 0,-1 0 0,-1-1 0,-20 19 0,28-28 0,-41 37-1365</inkml:trace>
  <inkml:trace contextRef="#ctx0" brushRef="#br0" timeOffset="3874.89">1798 39 24575,'-7'-1'0,"0"0"0,0-1 0,0 1 0,0-2 0,0 1 0,1-1 0,-10-4 0,-18-8 0,32 15 0,-1-1 0,1 0 0,0 1 0,0-1 0,-1 1 0,1 0 0,0-1 0,0 1 0,-1 0 0,1 0 0,0 1 0,-1-1 0,1 0 0,0 1 0,0 0 0,0-1 0,-1 1 0,1 0 0,0 0 0,0 0 0,0 0 0,0 1 0,0-1 0,-1 2 0,0 1 0,1-1 0,-1 1 0,1-1 0,0 1 0,0 0 0,0 0 0,1 0 0,0 0 0,-1 0 0,1 0 0,1 0 0,-2 7 0,0 28 0,2 0 0,2 0 0,1-1 0,1 1 0,13 46 0,-3-35 0,3 0 0,34 74 0,11 27 0,-51-117 0,-1-1 0,-2 1 0,-1 1 0,-2-1 0,2 62 0,-7-86 0,0 3 0,0 0 0,-1 0 0,0 0 0,-6 23 0,6-33 0,1-1 0,-1 1 0,0-1 0,0 1 0,0-1 0,-1 0 0,1 1 0,-1-1 0,1 0 0,-1 0 0,0 0 0,0 0 0,1 0 0,-1 0 0,-1-1 0,1 1 0,0-1 0,0 1 0,-1-1 0,1 0 0,0 0 0,-1 0 0,1 0 0,-1 0 0,0-1 0,1 1 0,-1-1 0,0 1 0,-4-1 0,5 0-72,-1-1 1,1 1-1,0-1 0,-1 1 0,1-1 0,-1 0 0,1 0 0,0 0 1,-1 0-1,1 0 0,0-1 0,0 1 0,0 0 0,0-1 0,0 0 1,0 0-1,1 1 0,-4-5 0,-7-10-6754</inkml:trace>
  <inkml:trace contextRef="#ctx0" brushRef="#br0" timeOffset="4470.37">1605 725 24575,'391'0'0,"-385"0"-227,0 0-1,0-1 1,1 0-1,-1 0 1,7-3-1,-1 0-6598</inkml:trace>
  <inkml:trace contextRef="#ctx0" brushRef="#br0" timeOffset="5626.42">1993 426 24575,'2'0'0,"-1"1"0,0-1 0,0 0 0,0 1 0,0-1 0,0 1 0,1 0 0,-1-1 0,0 1 0,-1 0 0,1 0 0,0-1 0,0 1 0,0 0 0,0 0 0,-1 0 0,1 0 0,0 0 0,-1 0 0,1 0 0,-1 1 0,1-1 0,0 1 0,9 30 0,-9-30 0,10 41 0,-1 0 0,-2 0 0,2 56 0,-11-53 0,1 22 0,0-61 0,1-1 0,0 1 0,0 0 0,1-1 0,0 1 0,0-1 0,4 9 0,-5-13 0,-1-1 0,1 0 0,0 0 0,-1 0 0,1 1 0,0-1 0,0 0 0,0 0 0,0 0 0,0 0 0,0 0 0,0-1 0,0 1 0,0 0 0,1 0 0,-1-1 0,0 1 0,0-1 0,1 1 0,-1-1 0,0 1 0,1-1 0,1 0 0,-1 0 0,0 0 0,0 0 0,1-1 0,-1 1 0,0-1 0,0 0 0,0 0 0,0 1 0,0-1 0,0-1 0,0 1 0,0 0 0,1-2 0,7-5 0,-1 0 0,-1-1 0,0 0 0,7-10 0,-14 17 0,30-38 0,-2-2 0,-2-2 0,-2 0 0,-2-2 0,26-68 0,-46 100 0,1-1 0,-2 1 0,0 0 0,0-1 0,-2-28 0,-8 98 0,-4 376 0,37-474 0,-1-5-1365,1-3-5461</inkml:trace>
  <inkml:trace contextRef="#ctx0" brushRef="#br0" timeOffset="6603.82">2593 392 24575,'4'5'0,"-1"-1"0,0 1 0,-1 0 0,1 0 0,-1 0 0,0 0 0,0 0 0,-1 1 0,0-1 0,1 9 0,1-1 0,8 38 0,-3 0 0,2 73 0,-13 105 0,2-217 0,0 1 0,0-1 0,-2 0 0,0 1 0,-5 13 0,7-23 0,0 0 0,0-1 0,0 1 0,-1-1 0,0 1 0,1-1 0,-1 0 0,0 1 0,0-1 0,0 0 0,0 0 0,-4 2 0,4-3 0,1 0 0,-1-1 0,0 1 0,0 0 0,0-1 0,0 0 0,1 1 0,-1-1 0,0 0 0,0 0 0,0 0 0,0 0 0,0 0 0,0 0 0,0-1 0,0 1 0,0-1 0,1 1 0,-1-1 0,-3-1 0,3 0 0,-1 1 0,1-1 0,0 0 0,0 0 0,0 0 0,0 0 0,0 0 0,0 0 0,1-1 0,-1 1 0,1-1 0,0 1 0,0-1 0,0 1 0,0-1 0,0 1 0,-1-6 0,-6-50 0,8 57 0,-2-18 0,1 1 0,1-1 0,1 0 0,1 0 0,0 1 0,1-1 0,1 1 0,13-34 0,91-183 0,-106 231 0,1 0 0,-1 0 0,1 0 0,0 0 0,0 1 0,0-1 0,0 1 0,1 0 0,0 0 0,-1 0 0,1 0 0,0 1 0,0-1 0,0 1 0,1 0 0,-1 1 0,1-1 0,-1 1 0,6-2 0,-7 3 0,0 0 0,0-1 0,1 1 0,-1 0 0,0 1 0,0-1 0,0 1 0,0-1 0,0 1 0,0 0 0,0 0 0,-1 0 0,1 0 0,0 1 0,0-1 0,-1 1 0,1 0 0,-1-1 0,1 1 0,-1 0 0,0 1 0,0-1 0,0 0 0,0 1 0,0-1 0,-1 1 0,1-1 0,-1 1 0,3 5 0,19 43 0,-1 2 0,-3 0 0,16 71 0,-23-62 0,-2 1 0,3 121 0,-12-175 129,2-10 59,6-18-825,-6 13-408,8-16-5781</inkml:trace>
  <inkml:trace contextRef="#ctx0" brushRef="#br0" timeOffset="7755.39">3317 304 24575,'-37'-14'0,"5"10"0,1 2 0,0 1 0,-54 4 0,79-2 0,-1 0 0,1-1 0,0 2 0,0-1 0,0 1 0,0 0 0,0 0 0,0 1 0,0 0 0,1 0 0,-1 0 0,1 0 0,0 1 0,-5 5 0,4-3 0,1 0 0,0 0 0,0 0 0,1 1 0,0 0 0,0 0 0,1 0 0,-1 0 0,-3 15 0,1 8 0,1-1 0,1 1 0,2 1 0,2 50 0,0-70 0,0 6 0,0 9 0,6 44 0,-5-61 0,1 0 0,1 0 0,-1 0 0,2 0 0,-1-1 0,1 1 0,0-1 0,9 12 0,13 17 0,-12-14 0,2-1 0,0 0 0,2-1 0,0-1 0,1-1 0,27 20 0,-33-29 0,-4-3 0,1 1 0,0-2 0,0 1 0,1-1 0,0-1 0,0 0 0,0-1 0,23 6 0,-32-9 0,1-1 0,-1 0 0,1-1 0,0 1 0,-1 0 0,1-1 0,-1 1 0,1-1 0,-1 0 0,1 0 0,-1 0 0,0 0 0,1 0 0,-1-1 0,0 1 0,0-1 0,0 1 0,0-1 0,0 0 0,0 0 0,3-3 0,3-6 0,0-1 0,-1 1 0,7-15 0,4-7 0,55-74-1365,-49 71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23:53:38.05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25 0 24575,'0'9'0,"-1"1"0,-1-1 0,-3 12 0,-1 9 0,-43 238 0,37-194 0,-25 117 0,35-182 0,-1 1 0,1 1 0,0-1 0,-1 15 0,2-23 0,1 0 0,0 0 0,0 0 0,0 0 0,0 0 0,1 0 0,-1 0 0,1 0 0,-1 0 0,1-1 0,-1 1 0,1 0 0,0 0 0,0-1 0,0 1 0,0 0 0,0-1 0,0 1 0,1-1 0,-1 1 0,1-1 0,-1 0 0,1 1 0,2 1 0,5 1 0,0 0 0,1-1 0,-1 0 0,1-1 0,0 0 0,0 0 0,13 0 0,76-3 0,-42-1 0,-42 2 151,-7-1-454,0 1 0,0 0 0,0 1-1,11 2 1,-7 1-652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23:53:34.39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72 372 24575,'707'0'0,"-678"-1"0,38-7 0,-38 3 0,41 0 0,-54 5 0,0 0 0,0-2 0,30-6 0,-20 4 0,1 0 0,-1 2 0,1 1 0,28 2 0,-22 0 0,0-1 0,36-5 0,17-8 0,246-48 0,-177 18 0,-36 9 0,220-35 0,-249 60 0,127-19 0,19-5 0,-124 19 0,-26 2 0,115 0 0,-188 12 0,-1 1 0,1 0 0,-1 1 0,1 0 0,-1 1 0,0 0 0,0 1 0,13 7 0,-16-7 0,-1 1 0,0 0 0,0 0 0,-1 0 0,0 1 0,0 1 0,0-1 0,-1 1 0,0 0 0,0 1 0,8 12 0,-2 2 0,-1 0 0,-1 1 0,-1 1 0,-2-1 0,11 48 0,-12-26 0,-1 0 0,-1 62 0,-5-77 0,-7 35 0,0 13 0,5-49 0,-1-1 0,-2 1 0,-13 42 0,-3 9 0,-8 22 0,20-78 0,2 0 0,1 1 0,2 0 0,0 1 0,-2 47 0,8-46 0,0-19 0,0-1 0,-1 1 0,0 0 0,0 0 0,-1-1 0,0 1 0,-2 11 0,1-16 0,0-1 0,0 1 0,-1 0 0,1-1 0,-1 1 0,1-1 0,-1 0 0,0 0 0,0 0 0,0 0 0,0 0 0,0-1 0,-5 3 0,-15 8 0,2 5 0,-33 34 0,-15 11 0,-123 68 0,155-109 0,-1-2 0,0-2 0,-63 20 0,64-28 0,-1-2 0,1-2 0,-1-1 0,-42-1 0,-1187-4 0,1104 10 0,2 0 0,113-9 0,-226 10 0,-47-2 0,208-9 0,109 1 0,1 0 0,0 0 0,0 0 0,0 0 0,0-1 0,0 1 0,0-1 0,0 0 0,0 0 0,0 0 0,0 0 0,1-1 0,-1 1 0,0-1 0,1 1 0,-4-4 0,4 3 0,0-1 0,1 1 0,-1-1 0,0 0 0,1 0 0,0 0 0,-1 0 0,1 0 0,0 0 0,1 0 0,-1 0 0,0 0 0,1 0 0,0-1 0,0-4 0,0-2 0,0 0 0,0 0 0,-1 0 0,-1 0 0,0 0 0,0 0 0,-1 1 0,0-1 0,0 1 0,-1-1 0,0 1 0,-1 0 0,0 1 0,-7-10 0,5 10 0,0-1 0,1 0 0,0-1 0,0 1 0,1-1 0,1 0 0,0-1 0,0 1 0,1-1 0,0 0 0,-1-13 0,1 10 0,0-1 0,-1 1 0,0 1 0,-1-1 0,-1 1 0,0-1 0,-1 2 0,-10-17 0,8 13 0,2-1 0,0 0 0,1 0 0,0 0 0,1-1 0,1 0 0,1 0 0,-1-23 0,-3-7 0,3 29 0,1 0 0,1-19 0,1-34 0,3-124 0,6 125 0,-4 39 0,1-39 0,-14-46 341,0 5-2047,9 97-5120</inkml:trace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6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4</cp:revision>
  <dcterms:created xsi:type="dcterms:W3CDTF">2023-08-20T22:12:00Z</dcterms:created>
  <dcterms:modified xsi:type="dcterms:W3CDTF">2023-08-21T01:37:00Z</dcterms:modified>
</cp:coreProperties>
</file>